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c37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7a7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a60c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d2d23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2baacc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